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00C1" w:rsidRPr="0022477A" w:rsidRDefault="0022477A">
      <w:r w:rsidRPr="0022477A">
        <w:t>What is CoolSculpting and How Does it Reduce Fat?</w:t>
      </w:r>
    </w:p>
    <w:p w:rsidR="0022477A" w:rsidRPr="0022477A" w:rsidRDefault="0022477A">
      <w:r w:rsidRPr="0022477A">
        <w:t xml:space="preserve">Kw: what is </w:t>
      </w:r>
      <w:r w:rsidR="008D0ADA" w:rsidRPr="0022477A">
        <w:t>CoolSculpting</w:t>
      </w:r>
    </w:p>
    <w:p w:rsidR="0022477A" w:rsidRPr="0022477A" w:rsidRDefault="0022477A">
      <w:r w:rsidRPr="0022477A">
        <w:t xml:space="preserve">/what is </w:t>
      </w:r>
      <w:r w:rsidR="008D0ADA" w:rsidRPr="0022477A">
        <w:t>CoolSculpting</w:t>
      </w:r>
    </w:p>
    <w:p w:rsidR="0022477A" w:rsidRDefault="0022477A" w:rsidP="0022477A">
      <w:r w:rsidRPr="0022477A">
        <w:t xml:space="preserve">Meta: </w:t>
      </w:r>
      <w:r w:rsidRPr="0022477A">
        <w:t xml:space="preserve">If looking for a non-surgical alternative to liposuction, </w:t>
      </w:r>
      <w:r>
        <w:t>you may wonder what is CoolSculpting. D</w:t>
      </w:r>
      <w:r w:rsidRPr="0022477A">
        <w:t xml:space="preserve">iscover </w:t>
      </w:r>
      <w:r>
        <w:t>more about freezing away fat.</w:t>
      </w:r>
    </w:p>
    <w:p w:rsidR="0022477A" w:rsidRDefault="0022477A"/>
    <w:p w:rsidR="0022477A" w:rsidRDefault="0022477A"/>
    <w:p w:rsidR="0022477A" w:rsidRDefault="0022477A">
      <w:r>
        <w:t>IMAGE</w:t>
      </w:r>
    </w:p>
    <w:p w:rsidR="0022477A" w:rsidRDefault="0022477A">
      <w:r>
        <w:t>Caption</w:t>
      </w:r>
    </w:p>
    <w:p w:rsidR="0022477A" w:rsidRDefault="0022477A" w:rsidP="0022477A"/>
    <w:p w:rsidR="0022477A" w:rsidRDefault="0022477A" w:rsidP="0022477A">
      <w:r w:rsidRPr="0022477A">
        <w:t xml:space="preserve">If looking for a non-surgical alternative to liposuction, </w:t>
      </w:r>
      <w:r>
        <w:t>you may wonder what is CoolSculpting. D</w:t>
      </w:r>
      <w:r w:rsidRPr="0022477A">
        <w:t>iscover how it reduces stubborn bulges, painlessly &amp; effectively.</w:t>
      </w:r>
    </w:p>
    <w:p w:rsidR="0022477A" w:rsidRDefault="0022477A"/>
    <w:p w:rsidR="0022477A" w:rsidRDefault="0022477A"/>
    <w:p w:rsidR="0022477A" w:rsidRPr="0022477A" w:rsidRDefault="0022477A" w:rsidP="0022477A">
      <w:pPr>
        <w:jc w:val="center"/>
      </w:pPr>
      <w:r w:rsidRPr="0022477A">
        <w:t>What is CoolSculpting and How Does it Reduce Fat?</w:t>
      </w:r>
    </w:p>
    <w:p w:rsidR="0022477A" w:rsidRPr="0022477A" w:rsidRDefault="0022477A"/>
    <w:p w:rsidR="002C00C1" w:rsidRDefault="002C00C1"/>
    <w:p w:rsidR="002C00C1" w:rsidRDefault="0022477A">
      <w:r>
        <w:t>What is CoolSculpting? It is a common question among individuals who want to get rid of belly fat and other</w:t>
      </w:r>
      <w:r w:rsidR="00632159">
        <w:t xml:space="preserve"> </w:t>
      </w:r>
      <w:r w:rsidR="008D0ADA">
        <w:t>annoying</w:t>
      </w:r>
      <w:r w:rsidR="00632159">
        <w:t xml:space="preserve">, stubborn fat deposits that just </w:t>
      </w:r>
      <w:r>
        <w:t xml:space="preserve">don’t seem to respond to diet or exercise. </w:t>
      </w:r>
    </w:p>
    <w:p w:rsidR="002C00C1" w:rsidRDefault="008D0ADA">
      <w:r>
        <w:t>CoolSculpting</w:t>
      </w:r>
      <w:r w:rsidR="00632159">
        <w:t>, or cryolipolysis,</w:t>
      </w:r>
      <w:r w:rsidR="0022477A">
        <w:t xml:space="preserve"> is the most popular non-invasive fat reduction treatment in the world. </w:t>
      </w:r>
      <w:r>
        <w:t>Two scientists at Harvard University discovered it</w:t>
      </w:r>
      <w:r w:rsidR="00632159">
        <w:t xml:space="preserve">. Their studies led to the discovery of the cryolipolysis process, which essentially cools fat cells down to the point where they crystallize and die. </w:t>
      </w:r>
    </w:p>
    <w:p w:rsidR="002C00C1" w:rsidRDefault="002C00C1"/>
    <w:p w:rsidR="002C00C1" w:rsidRDefault="00632159">
      <w:r>
        <w:t>What these two scientists, doctors Dieter Manstein and R. Rox Anderson, discovered w</w:t>
      </w:r>
      <w:r>
        <w:t xml:space="preserve">as that fat cells were more vulnerable to cold temperatures than other types of cells found in the human body. To put it simply, </w:t>
      </w:r>
      <w:r w:rsidR="008D0ADA">
        <w:t>CoolSculpting</w:t>
      </w:r>
      <w:r>
        <w:t xml:space="preserve"> </w:t>
      </w:r>
      <w:r w:rsidR="0022477A">
        <w:t xml:space="preserve">exposes bulges to controlled cooling to </w:t>
      </w:r>
      <w:r>
        <w:t xml:space="preserve">effectively </w:t>
      </w:r>
      <w:r w:rsidR="0022477A">
        <w:t>freeze</w:t>
      </w:r>
      <w:r>
        <w:t xml:space="preserve"> away fat cells</w:t>
      </w:r>
      <w:r w:rsidR="0022477A">
        <w:t xml:space="preserve"> without harming skin or tissue</w:t>
      </w:r>
      <w:r>
        <w:t xml:space="preserve">. </w:t>
      </w:r>
    </w:p>
    <w:p w:rsidR="00246A57" w:rsidRDefault="00246A57"/>
    <w:p w:rsidR="00246A57" w:rsidRPr="00246A57" w:rsidRDefault="00246A57" w:rsidP="00246A57">
      <w:pPr>
        <w:jc w:val="right"/>
        <w:rPr>
          <w:u w:val="single"/>
        </w:rPr>
      </w:pPr>
      <w:r w:rsidRPr="00246A57">
        <w:rPr>
          <w:u w:val="single"/>
        </w:rPr>
        <w:t>Related Article: Does CoolSculpting Work? The Evidence for Fat Freezing &gt;&gt;</w:t>
      </w:r>
    </w:p>
    <w:p w:rsidR="0022477A" w:rsidRDefault="0022477A"/>
    <w:p w:rsidR="0022477A" w:rsidRDefault="0022477A">
      <w:r>
        <w:t>What is CoolSculpting Not?</w:t>
      </w:r>
    </w:p>
    <w:p w:rsidR="002C00C1" w:rsidRDefault="002C00C1"/>
    <w:p w:rsidR="002C00C1" w:rsidRDefault="0022477A">
      <w:r>
        <w:t xml:space="preserve">CoolSculpting is not a weight loss treatment. It is a fat reduction treatment. </w:t>
      </w:r>
      <w:r w:rsidR="00632159">
        <w:t xml:space="preserve">So how is </w:t>
      </w:r>
      <w:r>
        <w:t>fat reduction</w:t>
      </w:r>
      <w:r w:rsidR="00632159">
        <w:t xml:space="preserve"> different </w:t>
      </w:r>
      <w:r w:rsidR="008D0ADA">
        <w:t>from</w:t>
      </w:r>
      <w:r w:rsidR="00632159">
        <w:t xml:space="preserve"> weight loss? One simple concept separates the</w:t>
      </w:r>
      <w:r w:rsidR="00632159">
        <w:t xml:space="preserve"> two. Weight loss shrinks fat </w:t>
      </w:r>
      <w:r w:rsidR="008D0ADA">
        <w:t>cells;</w:t>
      </w:r>
      <w:r w:rsidR="00632159">
        <w:t xml:space="preserve"> it does not eliminate them altogether. While fat cells may shrink (thus contributing to a lower number on the scale), they always have the ability to expand again. </w:t>
      </w:r>
      <w:r w:rsidR="008D0ADA">
        <w:t>CoolSculpting</w:t>
      </w:r>
      <w:r w:rsidR="00632159">
        <w:t>, on the other hand, is a fat reduction te</w:t>
      </w:r>
      <w:r w:rsidR="00632159">
        <w:t xml:space="preserve">chnique. By eliminating fat cells in problem areas altogether, </w:t>
      </w:r>
      <w:r>
        <w:t xml:space="preserve">those fat cells cannot come back. </w:t>
      </w:r>
      <w:r w:rsidR="008D0ADA">
        <w:t>Thus,</w:t>
      </w:r>
      <w:r>
        <w:t xml:space="preserve"> </w:t>
      </w:r>
      <w:r w:rsidR="008D0ADA">
        <w:t>CoolSculpting</w:t>
      </w:r>
      <w:r w:rsidR="00632159">
        <w:t xml:space="preserve"> is a more long-term solution. </w:t>
      </w:r>
    </w:p>
    <w:p w:rsidR="00246A57" w:rsidRPr="00246A57" w:rsidRDefault="00246A57" w:rsidP="00246A57">
      <w:pPr>
        <w:jc w:val="right"/>
        <w:rPr>
          <w:u w:val="single"/>
        </w:rPr>
      </w:pPr>
    </w:p>
    <w:p w:rsidR="00246A57" w:rsidRPr="00246A57" w:rsidRDefault="00246A57" w:rsidP="00246A57">
      <w:pPr>
        <w:jc w:val="right"/>
        <w:rPr>
          <w:u w:val="single"/>
        </w:rPr>
      </w:pPr>
      <w:r w:rsidRPr="00246A57">
        <w:rPr>
          <w:u w:val="single"/>
        </w:rPr>
        <w:t>Check out CoolSculpting Before and After Images &gt;&gt;</w:t>
      </w:r>
    </w:p>
    <w:p w:rsidR="002C00C1" w:rsidRDefault="002C00C1"/>
    <w:p w:rsidR="002C00C1" w:rsidRDefault="0022477A">
      <w:pPr>
        <w:rPr>
          <w:b/>
        </w:rPr>
      </w:pPr>
      <w:r>
        <w:rPr>
          <w:b/>
        </w:rPr>
        <w:t>What is CoolSculpting</w:t>
      </w:r>
      <w:r w:rsidR="00DB1CF6">
        <w:rPr>
          <w:b/>
        </w:rPr>
        <w:t xml:space="preserve"> Good </w:t>
      </w:r>
      <w:r w:rsidR="008D0ADA">
        <w:rPr>
          <w:b/>
        </w:rPr>
        <w:t>For?</w:t>
      </w:r>
    </w:p>
    <w:p w:rsidR="002C00C1" w:rsidRDefault="002C00C1"/>
    <w:p w:rsidR="002C00C1" w:rsidRDefault="00632159">
      <w:r>
        <w:lastRenderedPageBreak/>
        <w:t xml:space="preserve">Now, </w:t>
      </w:r>
      <w:r w:rsidR="008D0ADA">
        <w:t>it is</w:t>
      </w:r>
      <w:r>
        <w:t xml:space="preserve"> important to remember that </w:t>
      </w:r>
      <w:r w:rsidR="008D0ADA">
        <w:t>CoolSculpting</w:t>
      </w:r>
      <w:r>
        <w:t xml:space="preserve"> is not a replacement for a healthy weight loss program. </w:t>
      </w:r>
      <w:r w:rsidR="008D0ADA">
        <w:t>CoolSculpting</w:t>
      </w:r>
      <w:r>
        <w:t xml:space="preserve"> is not meant to eliminate hundreds of pounds of fat cells from the body. Rather, it’s intended to be a non-surgical, non-invasive method to target specific areas of the body such as thighs, abdomen, or arms. </w:t>
      </w:r>
    </w:p>
    <w:p w:rsidR="002C00C1" w:rsidRDefault="002C00C1"/>
    <w:p w:rsidR="002C00C1" w:rsidRDefault="00632159">
      <w:r>
        <w:t>Perhaps one of the most beneficial aspe</w:t>
      </w:r>
      <w:r>
        <w:t xml:space="preserve">cts of utilizing </w:t>
      </w:r>
      <w:r w:rsidR="008D0ADA">
        <w:t>CoolSculpting</w:t>
      </w:r>
      <w:r>
        <w:t xml:space="preserve"> is the fact that it requires little to no downtime for most patients. Because the process i</w:t>
      </w:r>
      <w:r w:rsidR="005313A2">
        <w:t xml:space="preserve">s non-surgical, patients can go </w:t>
      </w:r>
      <w:r>
        <w:t xml:space="preserve">back to their normal daily activity </w:t>
      </w:r>
      <w:r w:rsidR="005313A2">
        <w:t>immediately</w:t>
      </w:r>
      <w:r>
        <w:t xml:space="preserve"> after treatment.</w:t>
      </w:r>
    </w:p>
    <w:p w:rsidR="002C00C1" w:rsidRDefault="002C00C1"/>
    <w:p w:rsidR="002C00C1" w:rsidRDefault="00632159">
      <w:r>
        <w:t xml:space="preserve">Additionally, </w:t>
      </w:r>
      <w:r w:rsidR="008D0ADA">
        <w:t>CoolSculpting</w:t>
      </w:r>
      <w:r>
        <w:t xml:space="preserve"> can b</w:t>
      </w:r>
      <w:r>
        <w:t xml:space="preserve">e used in multiple areas of the body that present persistent issues with residual fat. By eliminating the excess fat cells, patients can experience a better quality of life and higher confidence from the changes brought about by </w:t>
      </w:r>
      <w:r w:rsidR="008D0ADA">
        <w:t>CoolSculpting</w:t>
      </w:r>
      <w:r>
        <w:t xml:space="preserve">. </w:t>
      </w:r>
    </w:p>
    <w:p w:rsidR="00246A57" w:rsidRDefault="00246A57"/>
    <w:p w:rsidR="00246A57" w:rsidRPr="00246A57" w:rsidRDefault="00246A57" w:rsidP="00246A57">
      <w:pPr>
        <w:jc w:val="right"/>
        <w:rPr>
          <w:u w:val="single"/>
        </w:rPr>
      </w:pPr>
      <w:r w:rsidRPr="00246A57">
        <w:rPr>
          <w:u w:val="single"/>
        </w:rPr>
        <w:t>Learn more about CoolSculpting and Save 25% off CoolSculpting Cost &gt;&gt;</w:t>
      </w:r>
    </w:p>
    <w:p w:rsidR="002C00C1" w:rsidRDefault="002C00C1"/>
    <w:p w:rsidR="005313A2" w:rsidRDefault="00DB1CF6">
      <w:r>
        <w:t xml:space="preserve">What is </w:t>
      </w:r>
      <w:r w:rsidR="008D0ADA">
        <w:t>CoolSculpting</w:t>
      </w:r>
      <w:r>
        <w:t xml:space="preserve">? The Best Way </w:t>
      </w:r>
      <w:r w:rsidR="008D0ADA">
        <w:t>to</w:t>
      </w:r>
      <w:r>
        <w:t xml:space="preserve"> Find Out</w:t>
      </w:r>
    </w:p>
    <w:p w:rsidR="00DB1CF6" w:rsidRDefault="00DB1CF6"/>
    <w:p w:rsidR="002C00C1" w:rsidRDefault="008D0ADA">
      <w:r>
        <w:t>CoolSculpting</w:t>
      </w:r>
      <w:r w:rsidR="00632159">
        <w:t xml:space="preserve"> is a non-invasive option to help you feel your</w:t>
      </w:r>
      <w:r w:rsidR="00DB1CF6">
        <w:t xml:space="preserve"> best, and </w:t>
      </w:r>
      <w:r w:rsidR="00632159">
        <w:t xml:space="preserve">one of the most popular fat reduction treatments available today. </w:t>
      </w:r>
      <w:r>
        <w:t>However</w:t>
      </w:r>
      <w:r w:rsidR="00DB1CF6">
        <w:t xml:space="preserve">, the best way to get </w:t>
      </w:r>
      <w:r w:rsidR="00DB1CF6" w:rsidRPr="00632159">
        <w:rPr>
          <w:noProof/>
        </w:rPr>
        <w:t>in</w:t>
      </w:r>
      <w:r w:rsidR="00632159">
        <w:rPr>
          <w:noProof/>
        </w:rPr>
        <w:t>-</w:t>
      </w:r>
      <w:r w:rsidR="00DB1CF6" w:rsidRPr="00632159">
        <w:rPr>
          <w:noProof/>
        </w:rPr>
        <w:t>depth</w:t>
      </w:r>
      <w:r w:rsidR="00DB1CF6">
        <w:t xml:space="preserve"> answers to what is </w:t>
      </w:r>
      <w:r>
        <w:t>CoolSculpting</w:t>
      </w:r>
      <w:r w:rsidR="00DB1CF6">
        <w:t xml:space="preserve"> is to schedule a complimentary consultation with the premier </w:t>
      </w:r>
      <w:r>
        <w:t>CoolSculpting</w:t>
      </w:r>
      <w:r w:rsidR="00DB1CF6">
        <w:t xml:space="preserve"> SLC and Lehi provider. Contact </w:t>
      </w:r>
      <w:r w:rsidR="00DB1CF6" w:rsidRPr="00632159">
        <w:rPr>
          <w:noProof/>
        </w:rPr>
        <w:t>Avahlee</w:t>
      </w:r>
      <w:r w:rsidR="00DB1CF6">
        <w:t xml:space="preserve"> Medical Spa by filling out the form below or calling </w:t>
      </w:r>
      <w:r w:rsidR="00DB1CF6">
        <w:rPr>
          <w:rFonts w:ascii="Roboto" w:hAnsi="Roboto"/>
          <w:color w:val="1A0DAB"/>
          <w:sz w:val="20"/>
          <w:szCs w:val="20"/>
          <w:u w:val="single"/>
        </w:rPr>
        <w:t>(801) 341-8341</w:t>
      </w:r>
      <w:r w:rsidR="00DB1CF6" w:rsidRPr="00632159">
        <w:t xml:space="preserve"> today.</w:t>
      </w:r>
    </w:p>
    <w:p w:rsidR="002C00C1" w:rsidRDefault="002C00C1">
      <w:bookmarkStart w:id="0" w:name="_GoBack"/>
      <w:bookmarkEnd w:id="0"/>
    </w:p>
    <w:sectPr w:rsidR="002C00C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NDGxMDcxNDMyNzMyNDRU0lEKTi0uzszPAykwrAUAnuibNiwAAAA="/>
  </w:docVars>
  <w:rsids>
    <w:rsidRoot w:val="002C00C1"/>
    <w:rsid w:val="00092D38"/>
    <w:rsid w:val="0022477A"/>
    <w:rsid w:val="00246A57"/>
    <w:rsid w:val="002C00C1"/>
    <w:rsid w:val="005313A2"/>
    <w:rsid w:val="00632159"/>
    <w:rsid w:val="008D0ADA"/>
    <w:rsid w:val="00DB1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15</Words>
  <Characters>294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5</cp:revision>
  <dcterms:created xsi:type="dcterms:W3CDTF">2019-02-12T23:36:00Z</dcterms:created>
  <dcterms:modified xsi:type="dcterms:W3CDTF">2019-02-12T23:40:00Z</dcterms:modified>
</cp:coreProperties>
</file>